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479BD" w14:textId="2726C012" w:rsidR="00CB2191" w:rsidRDefault="00D95711" w:rsidP="00CB2191">
      <w:pPr>
        <w:pStyle w:val="Heading2"/>
      </w:pPr>
      <w:r>
        <w:t xml:space="preserve">Inoculating test tube cultures of </w:t>
      </w:r>
      <w:r w:rsidRPr="00D95711">
        <w:rPr>
          <w:i/>
        </w:rPr>
        <w:t>Francisella tularensis</w:t>
      </w:r>
      <w:r>
        <w:t xml:space="preserve"> protocol</w:t>
      </w:r>
      <w:r w:rsidR="00434569">
        <w:t>- by Jamie Wandzilak</w:t>
      </w:r>
      <w:r>
        <w:t xml:space="preserve"> </w:t>
      </w:r>
    </w:p>
    <w:p w14:paraId="6EE9357A" w14:textId="77777777" w:rsidR="00CB2191" w:rsidRPr="00CB2191" w:rsidRDefault="00CB2191" w:rsidP="00CB2191"/>
    <w:p w14:paraId="695F9E9F" w14:textId="43569131" w:rsidR="00D95711" w:rsidRDefault="00CB2191" w:rsidP="00D95711">
      <w:r>
        <w:t xml:space="preserve">Note: Perform all following steps using aseptic technique </w:t>
      </w:r>
    </w:p>
    <w:p w14:paraId="71D4D998" w14:textId="05969A93" w:rsidR="00D95711" w:rsidRDefault="003F2644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Determine</w:t>
      </w:r>
      <w:r w:rsidR="00D95711">
        <w:t xml:space="preserve"> the starting OD600 you want for your test tube cultures </w:t>
      </w:r>
    </w:p>
    <w:p w14:paraId="06396207" w14:textId="53AED8B3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Prepare </w:t>
      </w:r>
      <w:r w:rsidR="00040D40">
        <w:t xml:space="preserve">sterile </w:t>
      </w:r>
      <w:r>
        <w:t xml:space="preserve">test tubes with </w:t>
      </w:r>
      <w:r w:rsidR="003F2644">
        <w:t>desired volume</w:t>
      </w:r>
      <w:r w:rsidR="00F61BD8">
        <w:t xml:space="preserve"> </w:t>
      </w:r>
      <w:r>
        <w:t xml:space="preserve">supplemented MHB </w:t>
      </w:r>
      <w:r w:rsidR="00CB2191">
        <w:t xml:space="preserve">(S-MHB) </w:t>
      </w:r>
    </w:p>
    <w:p w14:paraId="35D783D8" w14:textId="4470E221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Prepare a </w:t>
      </w:r>
      <w:r w:rsidR="00CB2191">
        <w:t xml:space="preserve">sterile </w:t>
      </w:r>
      <w:r>
        <w:t xml:space="preserve">50mL conical with 3mL </w:t>
      </w:r>
      <w:r w:rsidR="00CB2191">
        <w:t>S-</w:t>
      </w:r>
      <w:r>
        <w:t>MHB</w:t>
      </w:r>
      <w:r w:rsidR="003F2644">
        <w:t xml:space="preserve"> (large volumes)</w:t>
      </w:r>
      <w:r>
        <w:t xml:space="preserve"> </w:t>
      </w:r>
      <w:r w:rsidR="003F2644">
        <w:t>or a microfuge tube with 400 ul of S-MHB (small volumes)</w:t>
      </w:r>
    </w:p>
    <w:p w14:paraId="321EF2FC" w14:textId="32F9D148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Obtain CHAH plates with heavily grown bacteria </w:t>
      </w:r>
      <w:r w:rsidR="00CB2191">
        <w:t xml:space="preserve">(grown </w:t>
      </w:r>
      <w:r w:rsidR="00476EAA">
        <w:t>at least overnight, depending on the strain</w:t>
      </w:r>
      <w:r w:rsidR="00CB2191">
        <w:t>)</w:t>
      </w:r>
    </w:p>
    <w:p w14:paraId="22C3DD00" w14:textId="354FCA07" w:rsidR="00D95711" w:rsidRDefault="00CB219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Using a</w:t>
      </w:r>
      <w:r w:rsidR="00D95711">
        <w:t xml:space="preserve"> loop</w:t>
      </w:r>
      <w:r>
        <w:t xml:space="preserve">, </w:t>
      </w:r>
      <w:r w:rsidR="00D95711">
        <w:t>scrape cells off the plate until you have a clump</w:t>
      </w:r>
    </w:p>
    <w:p w14:paraId="2851F20F" w14:textId="77777777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Swirl the loop in the tube of MHB and dislodge the clump of cells from the loop</w:t>
      </w:r>
    </w:p>
    <w:p w14:paraId="5D060DCF" w14:textId="0F0EBC4D" w:rsidR="0067441F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Repeat step</w:t>
      </w:r>
      <w:r w:rsidR="00CB2191">
        <w:t>s</w:t>
      </w:r>
      <w:r>
        <w:t xml:space="preserve"> </w:t>
      </w:r>
      <w:r w:rsidR="00CB2191">
        <w:t>5 and 6</w:t>
      </w:r>
      <w:r>
        <w:t xml:space="preserve">, 2-3x to get enough bacteria into the culture </w:t>
      </w:r>
    </w:p>
    <w:p w14:paraId="76C7F2AD" w14:textId="5002E1F0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Resuspend the pellets/clumps of cells using a p1000 pipet </w:t>
      </w:r>
      <w:r w:rsidR="00CB2191">
        <w:t xml:space="preserve">until there are no more clumps </w:t>
      </w:r>
      <w:r w:rsidR="00040D40">
        <w:t xml:space="preserve"> </w:t>
      </w:r>
    </w:p>
    <w:p w14:paraId="6951CB84" w14:textId="34B83376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Once the cells are resuspended, take an OD600 of a 1:20 dilution of your culture (50ul culture, 950ul </w:t>
      </w:r>
      <w:r w:rsidR="00CB2191">
        <w:t>S-</w:t>
      </w:r>
      <w:r>
        <w:t>MHB)</w:t>
      </w:r>
    </w:p>
    <w:p w14:paraId="7FA3DBF7" w14:textId="05A8A802" w:rsidR="00D95711" w:rsidRDefault="00D95711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If you need a higher starting OD, repeat steps 4-</w:t>
      </w:r>
      <w:r w:rsidR="00CB2191">
        <w:t>9</w:t>
      </w:r>
      <w:r>
        <w:t xml:space="preserve"> until you’ve reached the desired starting OD </w:t>
      </w:r>
      <w:r w:rsidR="00CB2191">
        <w:t xml:space="preserve">or close to it </w:t>
      </w:r>
    </w:p>
    <w:p w14:paraId="26FAC688" w14:textId="5120B0BF" w:rsidR="00040D40" w:rsidRDefault="003F2644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Use C1V1=C2V2 formula to calculate necessary volume to add to test tube of MHB</w:t>
      </w:r>
    </w:p>
    <w:p w14:paraId="304F05AA" w14:textId="29A80080" w:rsidR="00040D40" w:rsidRDefault="003F2644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>Take</w:t>
      </w:r>
      <w:r w:rsidR="00040D40">
        <w:t xml:space="preserve"> the OD600 of 1mL to confirm the starting OD</w:t>
      </w:r>
      <w:r>
        <w:t xml:space="preserve"> </w:t>
      </w:r>
    </w:p>
    <w:p w14:paraId="014419C0" w14:textId="56922EAF" w:rsidR="00040D40" w:rsidRPr="00040D40" w:rsidRDefault="00040D40" w:rsidP="00040D40">
      <w:pPr>
        <w:pStyle w:val="ListParagraph"/>
        <w:numPr>
          <w:ilvl w:val="0"/>
          <w:numId w:val="1"/>
        </w:numPr>
        <w:spacing w:after="240"/>
        <w:contextualSpacing w:val="0"/>
      </w:pPr>
      <w:r>
        <w:t xml:space="preserve">Allow to grow at 37  </w:t>
      </w:r>
      <w:r>
        <w:rPr>
          <w:rFonts w:cstheme="minorHAnsi"/>
        </w:rPr>
        <w:t xml:space="preserve">̊C shaking </w:t>
      </w:r>
    </w:p>
    <w:p w14:paraId="4115E344" w14:textId="2A81D32F" w:rsidR="00040D40" w:rsidRDefault="00040D40" w:rsidP="00040D40"/>
    <w:p w14:paraId="518F7283" w14:textId="0728ED86" w:rsidR="00040D40" w:rsidRDefault="00040D40" w:rsidP="00040D40"/>
    <w:p w14:paraId="7F19926E" w14:textId="4D1F1810" w:rsidR="00040D40" w:rsidRDefault="00040D40" w:rsidP="00040D40">
      <w:pPr>
        <w:pStyle w:val="Heading2"/>
      </w:pPr>
      <w:r>
        <w:t xml:space="preserve">Reagents </w:t>
      </w:r>
    </w:p>
    <w:p w14:paraId="3CEB0344" w14:textId="5C97E032" w:rsidR="00040D40" w:rsidRPr="00040D40" w:rsidRDefault="00040D40" w:rsidP="00040D40">
      <w:r>
        <w:t xml:space="preserve">Sterile tubes </w:t>
      </w:r>
    </w:p>
    <w:p w14:paraId="2B195332" w14:textId="62EAFFD8" w:rsidR="00040D40" w:rsidRDefault="00040D40" w:rsidP="00040D40">
      <w:r>
        <w:t>Supplemented MHB</w:t>
      </w:r>
    </w:p>
    <w:p w14:paraId="6C65F2E8" w14:textId="19863800" w:rsidR="00040D40" w:rsidRPr="00040D40" w:rsidRDefault="00040D40" w:rsidP="00040D40">
      <w:r>
        <w:t xml:space="preserve">CHAH plates with heavily grown </w:t>
      </w:r>
      <w:r>
        <w:rPr>
          <w:i/>
        </w:rPr>
        <w:t xml:space="preserve">Francisella tularensis </w:t>
      </w:r>
    </w:p>
    <w:p w14:paraId="482CF0AA" w14:textId="77777777" w:rsidR="00040D40" w:rsidRDefault="00040D40" w:rsidP="00040D40"/>
    <w:sectPr w:rsidR="0004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A2504"/>
    <w:multiLevelType w:val="hybridMultilevel"/>
    <w:tmpl w:val="82A80DC8"/>
    <w:lvl w:ilvl="0" w:tplc="3E2EC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58138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Ta0sDA2NjIwMzJQ0lEKTi0uzszPAykwrAUAJLXpWywAAAA="/>
  </w:docVars>
  <w:rsids>
    <w:rsidRoot w:val="00D95711"/>
    <w:rsid w:val="00040D40"/>
    <w:rsid w:val="0012399A"/>
    <w:rsid w:val="003F2644"/>
    <w:rsid w:val="00434569"/>
    <w:rsid w:val="00476EAA"/>
    <w:rsid w:val="00626B68"/>
    <w:rsid w:val="00853213"/>
    <w:rsid w:val="00A45D19"/>
    <w:rsid w:val="00CB2191"/>
    <w:rsid w:val="00CC1116"/>
    <w:rsid w:val="00D95711"/>
    <w:rsid w:val="00F61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47DFB"/>
  <w15:chartTrackingRefBased/>
  <w15:docId w15:val="{0DB941E8-2754-4EE0-85AE-DD83B8880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5711"/>
    <w:pPr>
      <w:keepNext/>
      <w:keepLines/>
      <w:spacing w:before="200" w:after="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5711"/>
    <w:rPr>
      <w:rFonts w:asciiTheme="majorHAnsi" w:eastAsiaTheme="majorEastAsia" w:hAnsiTheme="majorHAnsi" w:cstheme="majorBidi"/>
      <w:b/>
      <w:bCs/>
      <w:color w:val="4472C4" w:themeColor="accen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957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</dc:creator>
  <cp:keywords/>
  <dc:description/>
  <cp:lastModifiedBy>Hannah</cp:lastModifiedBy>
  <cp:revision>4</cp:revision>
  <dcterms:created xsi:type="dcterms:W3CDTF">2018-10-31T19:02:00Z</dcterms:created>
  <dcterms:modified xsi:type="dcterms:W3CDTF">2022-09-21T14:16:00Z</dcterms:modified>
</cp:coreProperties>
</file>